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Lotus blanc et coton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p w:rsidR="00827634" w:rsidRPr="0069446B" w:rsidP="009E5102" w14:paraId="2D05B3D4" w14:textId="5E45E9EA">
      <w:pPr>
        <w:pStyle w:val="SDSTextNormal"/>
      </w:pPr>
      <w:r w:rsidRPr="0069446B">
        <w:rPr>
          <w:noProof/>
        </w:rPr>
        <w:t>Für die Allgemeinheit bestimmt</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Verwendung durch Verbrauche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2-benzylideneheptanal; 3,7-dimethyloctan-3-ol; cinnamaldehyde; linalool; 1-(1,2,3,4,5,6,7,8-octahydro-2,3,8,8-tetramethyl-2-naphthyl)ethan-1-one; isoeugenol; 4-tert-butylcyclohexyl acetate; benz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02+P352 - BEI BERÜHRUNG MIT DER HAUT: Mit viel Wasser und Seife wasch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210-23-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cute Tox. 4 (Dermal), H312 (ATE=1100 mg/kg Körpergewicht)</w:t>
              <w:br/>
              <w:t>Acute Tox. 4 (Inhalativ),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Pulverisiert. Moschus.</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Körpergewic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Körpergewic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Körpergewicht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Körpergewicht Animal: rat, Animal sex: female, Guideline: OECD Guideline 420 (Acute Oral Toxicity - Fixed Dose Method), Guideline: EU Method B.1 bis (Acute Oral Toxicity - Fixed Dose Procedure)</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Lotus blanc et coton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Lotus blanc et coton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benzylideneheptanal (122-40-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nisaldehyde ; 3,7-dimethyloctan-3-ol ; cinnamaldehyde ; linalool ; isoeugenol ; 4-tert-butylcyclohex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Lotus blanc et coton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Lotus blanc et coton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3.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C2D133D-3A79-48A9-BFEE-6F3AC52A1489}"/>
</file>

<file path=customXml/itemProps3.xml><?xml version="1.0" encoding="utf-8"?>
<ds:datastoreItem xmlns:ds="http://schemas.openxmlformats.org/officeDocument/2006/customXml" ds:itemID="{D2A29E10-30CC-4925-A12D-164FEAE24C81}"/>
</file>

<file path=customXml/itemProps4.xml><?xml version="1.0" encoding="utf-8"?>
<ds:datastoreItem xmlns:ds="http://schemas.openxmlformats.org/officeDocument/2006/customXml" ds:itemID="{EC095D3A-2930-46B0-A979-011D1AB88E46}"/>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